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8EAF60" w14:textId="59D40F3E" w:rsidR="00D6037D" w:rsidRDefault="00D6037D" w:rsidP="00F347CD">
      <w:pPr>
        <w:spacing w:after="0"/>
        <w:rPr>
          <w:rFonts w:cs="Arial"/>
        </w:rPr>
      </w:pPr>
      <w:r w:rsidRPr="00D6037D">
        <w:rPr>
          <w:rFonts w:cs="Arial"/>
          <w:b/>
        </w:rPr>
        <w:t>Last Updated:</w:t>
      </w:r>
      <w:r w:rsidR="006C18AD">
        <w:rPr>
          <w:rFonts w:cs="Arial"/>
        </w:rPr>
        <w:t xml:space="preserve"> </w:t>
      </w:r>
      <w:r w:rsidR="008570C2">
        <w:rPr>
          <w:rFonts w:cs="Arial"/>
        </w:rPr>
        <w:t>07/27/2021</w:t>
      </w:r>
    </w:p>
    <w:p w14:paraId="3A390EF2" w14:textId="25CF02C2" w:rsidR="009F655E" w:rsidRDefault="009F655E" w:rsidP="00F347CD">
      <w:pPr>
        <w:spacing w:after="0"/>
        <w:rPr>
          <w:rFonts w:cs="Arial"/>
        </w:rPr>
      </w:pPr>
    </w:p>
    <w:p w14:paraId="5B9A3AD5" w14:textId="53606AFD" w:rsidR="008570C2" w:rsidRPr="008570C2" w:rsidRDefault="008570C2" w:rsidP="008570C2">
      <w:pPr>
        <w:rPr>
          <w:rStyle w:val="Hyperlink"/>
          <w:rFonts w:cs="Arial"/>
          <w:color w:val="000000" w:themeColor="text1"/>
          <w:u w:val="none"/>
        </w:rPr>
      </w:pPr>
      <w:r w:rsidRPr="008570C2">
        <w:rPr>
          <w:rFonts w:cs="Arial"/>
        </w:rPr>
        <w:t xml:space="preserve">To acknowledge the date of return for equipment, employees will use the previously submitted </w:t>
      </w:r>
      <w:hyperlink r:id="rId11" w:history="1">
        <w:r w:rsidRPr="009225CE">
          <w:rPr>
            <w:rStyle w:val="Hyperlink"/>
            <w:rFonts w:cs="Arial"/>
            <w:color w:val="548DD4" w:themeColor="text2" w:themeTint="99"/>
          </w:rPr>
          <w:t>Property Off Campus</w:t>
        </w:r>
      </w:hyperlink>
      <w:r w:rsidRPr="008570C2">
        <w:rPr>
          <w:rFonts w:cs="Arial"/>
        </w:rPr>
        <w:t xml:space="preserve"> form</w:t>
      </w:r>
      <w:r>
        <w:rPr>
          <w:rStyle w:val="Hyperlink"/>
          <w:rFonts w:cs="Arial"/>
          <w:color w:val="000000" w:themeColor="text1"/>
          <w:u w:val="none"/>
        </w:rPr>
        <w:t xml:space="preserve">. </w:t>
      </w:r>
      <w:r w:rsidRPr="008570C2">
        <w:rPr>
          <w:rStyle w:val="Hyperlink"/>
          <w:rFonts w:cs="Arial"/>
          <w:color w:val="000000" w:themeColor="text1"/>
          <w:u w:val="none"/>
        </w:rPr>
        <w:t xml:space="preserve">Upon submitting the form, employees would have received an email with a link to the form that will allow them to update it. </w:t>
      </w:r>
    </w:p>
    <w:p w14:paraId="7BFE14F3" w14:textId="3CC838FF" w:rsidR="008570C2" w:rsidRPr="008570C2" w:rsidRDefault="008570C2" w:rsidP="008570C2">
      <w:pPr>
        <w:pStyle w:val="ListParagraph"/>
        <w:numPr>
          <w:ilvl w:val="0"/>
          <w:numId w:val="9"/>
        </w:numPr>
        <w:rPr>
          <w:rFonts w:cs="Arial"/>
        </w:rPr>
      </w:pPr>
      <w:r>
        <w:rPr>
          <w:rFonts w:cs="Arial"/>
        </w:rPr>
        <w:t xml:space="preserve">The Property Off Campus (POC) form is included in the </w:t>
      </w:r>
      <w:hyperlink r:id="rId12" w:tgtFrame="_blank" w:history="1">
        <w:r w:rsidR="009225CE" w:rsidRPr="009225CE">
          <w:rPr>
            <w:rStyle w:val="Hyperlink"/>
            <w:rFonts w:cs="Arial"/>
            <w:bCs/>
            <w:color w:val="548DD4" w:themeColor="text2" w:themeTint="99"/>
            <w:bdr w:val="none" w:sz="0" w:space="0" w:color="auto" w:frame="1"/>
            <w:shd w:val="clear" w:color="auto" w:fill="FFFFFF"/>
          </w:rPr>
          <w:t>Tracking University Owned Assets for Remote Work Us</w:t>
        </w:r>
        <w:r w:rsidR="009225CE" w:rsidRPr="009225CE">
          <w:rPr>
            <w:rStyle w:val="Hyperlink"/>
            <w:rFonts w:cs="Arial"/>
            <w:b/>
            <w:bCs/>
            <w:color w:val="548DD4" w:themeColor="text2" w:themeTint="99"/>
            <w:bdr w:val="none" w:sz="0" w:space="0" w:color="auto" w:frame="1"/>
            <w:shd w:val="clear" w:color="auto" w:fill="FFFFFF"/>
          </w:rPr>
          <w:t>e</w:t>
        </w:r>
      </w:hyperlink>
      <w:r w:rsidR="009225CE" w:rsidRPr="009225CE">
        <w:rPr>
          <w:rFonts w:cs="Arial"/>
          <w:color w:val="0070C0"/>
          <w:shd w:val="clear" w:color="auto" w:fill="FFFFFF"/>
        </w:rPr>
        <w:t>.</w:t>
      </w:r>
    </w:p>
    <w:p w14:paraId="5167A423" w14:textId="77777777" w:rsidR="008570C2" w:rsidRDefault="008570C2" w:rsidP="00610406">
      <w:pPr>
        <w:spacing w:after="0"/>
        <w:rPr>
          <w:rFonts w:cs="Arial"/>
        </w:rPr>
      </w:pPr>
    </w:p>
    <w:p w14:paraId="50167301" w14:textId="77777777" w:rsidR="002641CA" w:rsidRPr="00DB30B3" w:rsidRDefault="002641CA" w:rsidP="00DB30B3">
      <w:pPr>
        <w:spacing w:after="0"/>
        <w:jc w:val="center"/>
        <w:rPr>
          <w:rFonts w:cs="Arial"/>
          <w:i/>
          <w:vanish/>
          <w:color w:val="FF0000"/>
        </w:rPr>
      </w:pPr>
    </w:p>
    <w:tbl>
      <w:tblPr>
        <w:tblW w:w="4956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0586"/>
      </w:tblGrid>
      <w:tr w:rsidR="009001CF" w14:paraId="2A06E0F2" w14:textId="77777777" w:rsidTr="00321494">
        <w:trPr>
          <w:trHeight w:val="1281"/>
        </w:trPr>
        <w:tc>
          <w:tcPr>
            <w:tcW w:w="10586" w:type="dxa"/>
            <w:shd w:val="clear" w:color="auto" w:fill="auto"/>
            <w:vAlign w:val="center"/>
          </w:tcPr>
          <w:p w14:paraId="201CA81B" w14:textId="77777777" w:rsidR="009001CF" w:rsidRDefault="009001CF" w:rsidP="00E70CEC">
            <w:pPr>
              <w:rPr>
                <w:rFonts w:cs="Arial"/>
                <w:noProof/>
              </w:rPr>
            </w:pPr>
            <w:bookmarkStart w:id="0" w:name="_Accessing_the_Tracker"/>
            <w:bookmarkEnd w:id="0"/>
          </w:p>
          <w:p w14:paraId="4CFC4574" w14:textId="77777777" w:rsidR="009001CF" w:rsidRDefault="009001CF" w:rsidP="004A62FF">
            <w:pPr>
              <w:pStyle w:val="ListParagraph"/>
              <w:numPr>
                <w:ilvl w:val="0"/>
                <w:numId w:val="12"/>
              </w:numPr>
              <w:rPr>
                <w:rFonts w:cs="Arial"/>
                <w:noProof/>
              </w:rPr>
            </w:pPr>
            <w:r w:rsidRPr="009001CF">
              <w:rPr>
                <w:rFonts w:cs="Arial"/>
                <w:noProof/>
              </w:rPr>
              <w:t>Access the approval email generated when Property Off Campus form was orginally completed and approved.</w:t>
            </w:r>
          </w:p>
          <w:p w14:paraId="0F94B345" w14:textId="37A8A5C0" w:rsidR="009001CF" w:rsidRDefault="009001CF" w:rsidP="009001CF">
            <w:pPr>
              <w:pStyle w:val="ListParagraph"/>
              <w:numPr>
                <w:ilvl w:val="1"/>
                <w:numId w:val="12"/>
              </w:numPr>
              <w:rPr>
                <w:rFonts w:cs="Arial"/>
                <w:noProof/>
              </w:rPr>
            </w:pPr>
            <w:r w:rsidRPr="009001CF">
              <w:rPr>
                <w:rFonts w:cs="Arial"/>
                <w:noProof/>
              </w:rPr>
              <w:t xml:space="preserve">It is from </w:t>
            </w:r>
            <w:hyperlink r:id="rId13" w:history="1">
              <w:r w:rsidRPr="0074265D">
                <w:rPr>
                  <w:rStyle w:val="Hyperlink"/>
                  <w:rFonts w:cs="Arial"/>
                  <w:noProof/>
                </w:rPr>
                <w:t>SAP_WFRT@purdue.edu</w:t>
              </w:r>
            </w:hyperlink>
          </w:p>
          <w:p w14:paraId="07A92557" w14:textId="35F02345" w:rsidR="009001CF" w:rsidRDefault="009001CF" w:rsidP="009001CF">
            <w:pPr>
              <w:pStyle w:val="ListParagraph"/>
              <w:numPr>
                <w:ilvl w:val="0"/>
                <w:numId w:val="12"/>
              </w:numPr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Click the link</w:t>
            </w:r>
            <w:r w:rsidR="009225CE">
              <w:rPr>
                <w:rFonts w:cs="Arial"/>
                <w:noProof/>
              </w:rPr>
              <w:t>.</w:t>
            </w:r>
          </w:p>
          <w:p w14:paraId="50C7CD91" w14:textId="53FB1A86" w:rsidR="009225CE" w:rsidRPr="009001CF" w:rsidRDefault="009225CE" w:rsidP="009001CF">
            <w:pPr>
              <w:pStyle w:val="ListParagraph"/>
              <w:numPr>
                <w:ilvl w:val="0"/>
                <w:numId w:val="12"/>
              </w:numPr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t>Use Login and BoilerKey to access form.</w:t>
            </w:r>
          </w:p>
          <w:p w14:paraId="2313D024" w14:textId="55ED77E9" w:rsidR="009001CF" w:rsidRDefault="009001CF" w:rsidP="00A208CC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5701DDDA" wp14:editId="02E89D28">
                  <wp:extent cx="3988106" cy="2532046"/>
                  <wp:effectExtent l="0" t="0" r="0" b="1905"/>
                  <wp:docPr id="10" name="Picture 10" descr="cid:image001.jpg@01D76435.BDFA98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id:image001.jpg@01D76435.BDFA98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5615" cy="2549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225CE">
              <w:rPr>
                <w:noProof/>
              </w:rPr>
              <w:t xml:space="preserve">  </w:t>
            </w:r>
            <w:r w:rsidR="009225CE">
              <w:rPr>
                <w:noProof/>
              </w:rPr>
              <w:drawing>
                <wp:inline distT="0" distB="0" distL="0" distR="0" wp14:anchorId="121DF872" wp14:editId="3FF2653E">
                  <wp:extent cx="2038120" cy="2623492"/>
                  <wp:effectExtent l="0" t="0" r="635" b="571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6471" cy="2647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CFE167" w14:textId="1A7729EE" w:rsidR="009001CF" w:rsidRDefault="009001CF" w:rsidP="00A208CC">
            <w:pPr>
              <w:spacing w:before="60" w:after="60"/>
              <w:rPr>
                <w:noProof/>
              </w:rPr>
            </w:pPr>
          </w:p>
        </w:tc>
      </w:tr>
      <w:tr w:rsidR="009001CF" w14:paraId="28A9E826" w14:textId="77777777" w:rsidTr="00321494">
        <w:trPr>
          <w:trHeight w:val="1281"/>
        </w:trPr>
        <w:tc>
          <w:tcPr>
            <w:tcW w:w="10586" w:type="dxa"/>
            <w:shd w:val="clear" w:color="auto" w:fill="auto"/>
            <w:vAlign w:val="center"/>
          </w:tcPr>
          <w:p w14:paraId="439FCDA3" w14:textId="77777777" w:rsidR="009225CE" w:rsidRDefault="009225CE" w:rsidP="009225CE">
            <w:pPr>
              <w:pStyle w:val="ListParagraph"/>
              <w:numPr>
                <w:ilvl w:val="0"/>
                <w:numId w:val="12"/>
              </w:numPr>
              <w:rPr>
                <w:rFonts w:cs="Arial"/>
                <w:noProof/>
              </w:rPr>
            </w:pPr>
            <w:r w:rsidRPr="009225CE">
              <w:rPr>
                <w:rFonts w:cs="Arial"/>
                <w:noProof/>
              </w:rPr>
              <w:t>T</w:t>
            </w:r>
            <w:r w:rsidR="009001CF" w:rsidRPr="009225CE">
              <w:rPr>
                <w:rFonts w:cs="Arial"/>
                <w:noProof/>
              </w:rPr>
              <w:t xml:space="preserve">ype return date or select from calendar. </w:t>
            </w:r>
            <w:bookmarkStart w:id="1" w:name="_GoBack"/>
            <w:bookmarkEnd w:id="1"/>
          </w:p>
          <w:p w14:paraId="7B7A355E" w14:textId="3E61A911" w:rsidR="009001CF" w:rsidRPr="009225CE" w:rsidRDefault="003C6E5C" w:rsidP="009225CE">
            <w:pPr>
              <w:pStyle w:val="ListParagraph"/>
              <w:numPr>
                <w:ilvl w:val="0"/>
                <w:numId w:val="12"/>
              </w:numPr>
              <w:rPr>
                <w:rFonts w:cs="Arial"/>
                <w:noProof/>
              </w:rPr>
            </w:pPr>
            <w:r w:rsidRPr="009225CE">
              <w:rPr>
                <w:rFonts w:cs="Arial"/>
                <w:noProof/>
              </w:rPr>
              <w:t xml:space="preserve">Click </w:t>
            </w:r>
            <w:r w:rsidRPr="009225CE">
              <w:rPr>
                <w:rFonts w:cs="Arial"/>
                <w:b/>
                <w:noProof/>
              </w:rPr>
              <w:t>Save</w:t>
            </w:r>
            <w:r w:rsidRPr="009225CE">
              <w:rPr>
                <w:rFonts w:cs="Arial"/>
                <w:noProof/>
              </w:rPr>
              <w:t>.</w:t>
            </w:r>
          </w:p>
          <w:p w14:paraId="6046E17D" w14:textId="77777777" w:rsidR="009001CF" w:rsidRDefault="009001CF" w:rsidP="00E70CEC">
            <w:pPr>
              <w:rPr>
                <w:rFonts w:cs="Arial"/>
                <w:noProof/>
              </w:rPr>
            </w:pPr>
          </w:p>
          <w:p w14:paraId="277E059C" w14:textId="541FBA9C" w:rsidR="009001CF" w:rsidRDefault="009001CF" w:rsidP="00E70CEC">
            <w:pPr>
              <w:rPr>
                <w:rFonts w:cs="Arial"/>
                <w:noProof/>
              </w:rPr>
            </w:pPr>
            <w:r>
              <w:rPr>
                <w:rFonts w:cs="Arial"/>
                <w:noProof/>
              </w:rPr>
              <w:drawing>
                <wp:inline distT="0" distB="0" distL="0" distR="0" wp14:anchorId="057FD5D4" wp14:editId="4CAF0D56">
                  <wp:extent cx="4748270" cy="2420547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3394" cy="24282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BA4AF5" w14:textId="4BD64176" w:rsidR="00681C08" w:rsidRDefault="00681C08" w:rsidP="006F3D75"/>
    <w:sectPr w:rsidR="00681C08" w:rsidSect="00B21093">
      <w:headerReference w:type="default" r:id="rId18"/>
      <w:footerReference w:type="default" r:id="rId19"/>
      <w:pgSz w:w="12240" w:h="15840"/>
      <w:pgMar w:top="720" w:right="81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04713" w14:textId="77777777" w:rsidR="002856D9" w:rsidRDefault="002856D9" w:rsidP="00654D65">
      <w:pPr>
        <w:spacing w:after="0"/>
      </w:pPr>
      <w:r>
        <w:separator/>
      </w:r>
    </w:p>
  </w:endnote>
  <w:endnote w:type="continuationSeparator" w:id="0">
    <w:p w14:paraId="201D09A0" w14:textId="77777777" w:rsidR="002856D9" w:rsidRDefault="002856D9" w:rsidP="00654D65">
      <w:pPr>
        <w:spacing w:after="0"/>
      </w:pPr>
      <w:r>
        <w:continuationSeparator/>
      </w:r>
    </w:p>
  </w:endnote>
  <w:endnote w:type="continuationNotice" w:id="1">
    <w:p w14:paraId="4B167BC2" w14:textId="77777777" w:rsidR="002856D9" w:rsidRDefault="002856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7E45C3" w14:textId="77777777" w:rsidR="003907EB" w:rsidRPr="0071497E" w:rsidRDefault="003907EB" w:rsidP="00D151F3">
    <w:pPr>
      <w:pStyle w:val="Footer"/>
      <w:jc w:val="center"/>
      <w:rPr>
        <w:rFonts w:cs="Arial"/>
        <w:sz w:val="16"/>
        <w:szCs w:val="16"/>
      </w:rPr>
    </w:pPr>
  </w:p>
  <w:p w14:paraId="57DA08BE" w14:textId="37012C37" w:rsidR="003907EB" w:rsidRPr="005F418F" w:rsidRDefault="003907EB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9225CE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9225CE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40D3D" w14:textId="77777777" w:rsidR="002856D9" w:rsidRDefault="002856D9" w:rsidP="00654D65">
      <w:pPr>
        <w:spacing w:after="0"/>
      </w:pPr>
      <w:r>
        <w:separator/>
      </w:r>
    </w:p>
  </w:footnote>
  <w:footnote w:type="continuationSeparator" w:id="0">
    <w:p w14:paraId="540B6995" w14:textId="77777777" w:rsidR="002856D9" w:rsidRDefault="002856D9" w:rsidP="00654D65">
      <w:pPr>
        <w:spacing w:after="0"/>
      </w:pPr>
      <w:r>
        <w:continuationSeparator/>
      </w:r>
    </w:p>
  </w:footnote>
  <w:footnote w:type="continuationNotice" w:id="1">
    <w:p w14:paraId="737D3F18" w14:textId="77777777" w:rsidR="002856D9" w:rsidRDefault="002856D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176"/>
      <w:gridCol w:w="6534"/>
    </w:tblGrid>
    <w:tr w:rsidR="003907EB" w:rsidRPr="00D80104" w14:paraId="4EC46E36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3CF278C" w14:textId="7F687602" w:rsidR="003907EB" w:rsidRPr="00D80104" w:rsidRDefault="00C43B92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65842B14" wp14:editId="1A757DF4">
                <wp:extent cx="2514600" cy="451104"/>
                <wp:effectExtent l="0" t="0" r="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U_SIG_Logo__H-Full-Coated-Process.t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14600" cy="451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0D2CDFA2" w14:textId="77777777" w:rsidR="003907EB" w:rsidRPr="00D80104" w:rsidRDefault="003907EB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>
            <w:t>Guide</w:t>
          </w:r>
        </w:p>
        <w:p w14:paraId="2AEC8551" w14:textId="77777777" w:rsidR="003907EB" w:rsidRPr="008570C2" w:rsidRDefault="008570C2" w:rsidP="0066142D">
          <w:pPr>
            <w:pStyle w:val="Title"/>
            <w:tabs>
              <w:tab w:val="left" w:pos="3214"/>
              <w:tab w:val="right" w:pos="7165"/>
            </w:tabs>
            <w:ind w:left="720"/>
            <w:rPr>
              <w:sz w:val="28"/>
              <w:szCs w:val="28"/>
            </w:rPr>
          </w:pPr>
          <w:r w:rsidRPr="008570C2">
            <w:rPr>
              <w:sz w:val="28"/>
              <w:szCs w:val="28"/>
            </w:rPr>
            <w:t>Return Equipment</w:t>
          </w:r>
        </w:p>
        <w:p w14:paraId="0D8BFF0E" w14:textId="360B831A" w:rsidR="008570C2" w:rsidRPr="008570C2" w:rsidRDefault="008570C2" w:rsidP="008570C2">
          <w:pPr>
            <w:jc w:val="right"/>
            <w:rPr>
              <w:b/>
              <w:sz w:val="28"/>
              <w:szCs w:val="28"/>
            </w:rPr>
          </w:pPr>
          <w:r w:rsidRPr="008570C2">
            <w:rPr>
              <w:b/>
              <w:sz w:val="28"/>
              <w:szCs w:val="28"/>
            </w:rPr>
            <w:t>Property Off Campus Form</w:t>
          </w:r>
        </w:p>
      </w:tc>
    </w:tr>
  </w:tbl>
  <w:p w14:paraId="60C4FB4F" w14:textId="77777777" w:rsidR="003907EB" w:rsidRPr="002A398A" w:rsidRDefault="003907EB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27FB1A" wp14:editId="2FD8C54D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2903A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52C4B"/>
    <w:multiLevelType w:val="hybridMultilevel"/>
    <w:tmpl w:val="019E6B2C"/>
    <w:lvl w:ilvl="0" w:tplc="584CF3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40D35"/>
    <w:multiLevelType w:val="hybridMultilevel"/>
    <w:tmpl w:val="9932A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15AFB"/>
    <w:multiLevelType w:val="hybridMultilevel"/>
    <w:tmpl w:val="C346DD66"/>
    <w:lvl w:ilvl="0" w:tplc="6F544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77C6C"/>
    <w:multiLevelType w:val="hybridMultilevel"/>
    <w:tmpl w:val="1BB8A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2537CA"/>
    <w:multiLevelType w:val="hybridMultilevel"/>
    <w:tmpl w:val="82149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47753"/>
    <w:multiLevelType w:val="hybridMultilevel"/>
    <w:tmpl w:val="1C1CB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B4514"/>
    <w:multiLevelType w:val="hybridMultilevel"/>
    <w:tmpl w:val="B8841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A6D39DF"/>
    <w:multiLevelType w:val="hybridMultilevel"/>
    <w:tmpl w:val="F64A3B6C"/>
    <w:lvl w:ilvl="0" w:tplc="DF8EE37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8D5EEA"/>
    <w:multiLevelType w:val="hybridMultilevel"/>
    <w:tmpl w:val="280EED9C"/>
    <w:lvl w:ilvl="0" w:tplc="04090001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9" w15:restartNumberingAfterBreak="0">
    <w:nsid w:val="5FFA5328"/>
    <w:multiLevelType w:val="hybridMultilevel"/>
    <w:tmpl w:val="C2DAC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5E48FDC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730099"/>
    <w:multiLevelType w:val="hybridMultilevel"/>
    <w:tmpl w:val="5896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97A4E"/>
    <w:multiLevelType w:val="hybridMultilevel"/>
    <w:tmpl w:val="899A4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126389"/>
    <w:multiLevelType w:val="hybridMultilevel"/>
    <w:tmpl w:val="72965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5"/>
  </w:num>
  <w:num w:numId="5">
    <w:abstractNumId w:val="12"/>
  </w:num>
  <w:num w:numId="6">
    <w:abstractNumId w:val="1"/>
  </w:num>
  <w:num w:numId="7">
    <w:abstractNumId w:val="10"/>
  </w:num>
  <w:num w:numId="8">
    <w:abstractNumId w:val="2"/>
  </w:num>
  <w:num w:numId="9">
    <w:abstractNumId w:val="4"/>
  </w:num>
  <w:num w:numId="10">
    <w:abstractNumId w:val="3"/>
  </w:num>
  <w:num w:numId="11">
    <w:abstractNumId w:val="6"/>
  </w:num>
  <w:num w:numId="12">
    <w:abstractNumId w:val="7"/>
  </w:num>
  <w:num w:numId="1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UzMDI2Nza2NDNX0lEKTi0uzszPAykwMqoFAMyBp3otAAAA"/>
  </w:docVars>
  <w:rsids>
    <w:rsidRoot w:val="000C1BAC"/>
    <w:rsid w:val="00003366"/>
    <w:rsid w:val="00012E87"/>
    <w:rsid w:val="00016CC6"/>
    <w:rsid w:val="00025876"/>
    <w:rsid w:val="000343A0"/>
    <w:rsid w:val="00044910"/>
    <w:rsid w:val="00054E74"/>
    <w:rsid w:val="00056A78"/>
    <w:rsid w:val="000601EF"/>
    <w:rsid w:val="0006719E"/>
    <w:rsid w:val="00070C1B"/>
    <w:rsid w:val="0007250E"/>
    <w:rsid w:val="000728E5"/>
    <w:rsid w:val="00074560"/>
    <w:rsid w:val="00082E3F"/>
    <w:rsid w:val="00090075"/>
    <w:rsid w:val="000A1363"/>
    <w:rsid w:val="000A3F3B"/>
    <w:rsid w:val="000C1AE2"/>
    <w:rsid w:val="000C1BAC"/>
    <w:rsid w:val="000C4FD7"/>
    <w:rsid w:val="000C7041"/>
    <w:rsid w:val="000D1E7F"/>
    <w:rsid w:val="000D4BDD"/>
    <w:rsid w:val="000E473D"/>
    <w:rsid w:val="00112818"/>
    <w:rsid w:val="001145FB"/>
    <w:rsid w:val="0012380C"/>
    <w:rsid w:val="00124121"/>
    <w:rsid w:val="00126965"/>
    <w:rsid w:val="00143306"/>
    <w:rsid w:val="00147F5F"/>
    <w:rsid w:val="00157872"/>
    <w:rsid w:val="00160838"/>
    <w:rsid w:val="00162373"/>
    <w:rsid w:val="00180197"/>
    <w:rsid w:val="00194CF7"/>
    <w:rsid w:val="00196F2E"/>
    <w:rsid w:val="001B1949"/>
    <w:rsid w:val="001B2486"/>
    <w:rsid w:val="001D04F7"/>
    <w:rsid w:val="001D1036"/>
    <w:rsid w:val="001D3F94"/>
    <w:rsid w:val="001D7827"/>
    <w:rsid w:val="001F4121"/>
    <w:rsid w:val="0020089F"/>
    <w:rsid w:val="00210CBB"/>
    <w:rsid w:val="00213E2F"/>
    <w:rsid w:val="00215F41"/>
    <w:rsid w:val="0022134F"/>
    <w:rsid w:val="002236CF"/>
    <w:rsid w:val="00225097"/>
    <w:rsid w:val="002308D0"/>
    <w:rsid w:val="00233BF8"/>
    <w:rsid w:val="00234BA3"/>
    <w:rsid w:val="00237E23"/>
    <w:rsid w:val="0024085A"/>
    <w:rsid w:val="00250B2D"/>
    <w:rsid w:val="00250E9C"/>
    <w:rsid w:val="00252DB6"/>
    <w:rsid w:val="00253F76"/>
    <w:rsid w:val="0025402C"/>
    <w:rsid w:val="002641CA"/>
    <w:rsid w:val="0027010B"/>
    <w:rsid w:val="002764BC"/>
    <w:rsid w:val="00283581"/>
    <w:rsid w:val="0028381C"/>
    <w:rsid w:val="002856D9"/>
    <w:rsid w:val="00293C57"/>
    <w:rsid w:val="0029536D"/>
    <w:rsid w:val="002A398A"/>
    <w:rsid w:val="002A52E6"/>
    <w:rsid w:val="002B6826"/>
    <w:rsid w:val="002C713E"/>
    <w:rsid w:val="002C774A"/>
    <w:rsid w:val="002C79EB"/>
    <w:rsid w:val="002D156A"/>
    <w:rsid w:val="002D35BF"/>
    <w:rsid w:val="002D4B06"/>
    <w:rsid w:val="002D7A25"/>
    <w:rsid w:val="002E2EF4"/>
    <w:rsid w:val="002F1E51"/>
    <w:rsid w:val="002F3857"/>
    <w:rsid w:val="003107FE"/>
    <w:rsid w:val="0033385E"/>
    <w:rsid w:val="00341268"/>
    <w:rsid w:val="003453FF"/>
    <w:rsid w:val="00351726"/>
    <w:rsid w:val="00370D05"/>
    <w:rsid w:val="00373A2C"/>
    <w:rsid w:val="00376DE7"/>
    <w:rsid w:val="0038184D"/>
    <w:rsid w:val="00382EE6"/>
    <w:rsid w:val="003907EB"/>
    <w:rsid w:val="003A083D"/>
    <w:rsid w:val="003A2A48"/>
    <w:rsid w:val="003A48C8"/>
    <w:rsid w:val="003B4374"/>
    <w:rsid w:val="003B753E"/>
    <w:rsid w:val="003C1EBC"/>
    <w:rsid w:val="003C1F98"/>
    <w:rsid w:val="003C30B6"/>
    <w:rsid w:val="003C6479"/>
    <w:rsid w:val="003C6E5C"/>
    <w:rsid w:val="003F407F"/>
    <w:rsid w:val="003F691C"/>
    <w:rsid w:val="00413674"/>
    <w:rsid w:val="00416964"/>
    <w:rsid w:val="004177B6"/>
    <w:rsid w:val="00420F56"/>
    <w:rsid w:val="00435195"/>
    <w:rsid w:val="004456A1"/>
    <w:rsid w:val="0044606D"/>
    <w:rsid w:val="00466313"/>
    <w:rsid w:val="00472AB3"/>
    <w:rsid w:val="00480A1B"/>
    <w:rsid w:val="00482CD1"/>
    <w:rsid w:val="004A069D"/>
    <w:rsid w:val="004B11DF"/>
    <w:rsid w:val="004B408E"/>
    <w:rsid w:val="004C0315"/>
    <w:rsid w:val="004C2B94"/>
    <w:rsid w:val="004D1F1D"/>
    <w:rsid w:val="004D56E9"/>
    <w:rsid w:val="004E2CA6"/>
    <w:rsid w:val="004F0466"/>
    <w:rsid w:val="004F1D01"/>
    <w:rsid w:val="004F2DB7"/>
    <w:rsid w:val="0050185E"/>
    <w:rsid w:val="0050766D"/>
    <w:rsid w:val="005100AC"/>
    <w:rsid w:val="0053088F"/>
    <w:rsid w:val="005555D4"/>
    <w:rsid w:val="005656FD"/>
    <w:rsid w:val="005702CC"/>
    <w:rsid w:val="00575671"/>
    <w:rsid w:val="0057579B"/>
    <w:rsid w:val="00583DE9"/>
    <w:rsid w:val="005864F4"/>
    <w:rsid w:val="005A65C4"/>
    <w:rsid w:val="005B6414"/>
    <w:rsid w:val="005C083B"/>
    <w:rsid w:val="005C3709"/>
    <w:rsid w:val="005C5C86"/>
    <w:rsid w:val="005D301D"/>
    <w:rsid w:val="005E245C"/>
    <w:rsid w:val="005F184C"/>
    <w:rsid w:val="005F1C7C"/>
    <w:rsid w:val="005F400D"/>
    <w:rsid w:val="005F418F"/>
    <w:rsid w:val="006102D0"/>
    <w:rsid w:val="00610406"/>
    <w:rsid w:val="00611712"/>
    <w:rsid w:val="00622D87"/>
    <w:rsid w:val="00635AB0"/>
    <w:rsid w:val="00645E8E"/>
    <w:rsid w:val="00654D65"/>
    <w:rsid w:val="006555EA"/>
    <w:rsid w:val="0066142D"/>
    <w:rsid w:val="0066388E"/>
    <w:rsid w:val="006643E6"/>
    <w:rsid w:val="00670AAD"/>
    <w:rsid w:val="00681C08"/>
    <w:rsid w:val="00682D50"/>
    <w:rsid w:val="00684B3A"/>
    <w:rsid w:val="00690505"/>
    <w:rsid w:val="00695976"/>
    <w:rsid w:val="0069607F"/>
    <w:rsid w:val="006B48F9"/>
    <w:rsid w:val="006B63EA"/>
    <w:rsid w:val="006C05C4"/>
    <w:rsid w:val="006C18AD"/>
    <w:rsid w:val="006D13BA"/>
    <w:rsid w:val="006D33A9"/>
    <w:rsid w:val="006E476D"/>
    <w:rsid w:val="006E60AF"/>
    <w:rsid w:val="006E7DBC"/>
    <w:rsid w:val="006F0880"/>
    <w:rsid w:val="006F3D75"/>
    <w:rsid w:val="006F64CA"/>
    <w:rsid w:val="00702528"/>
    <w:rsid w:val="00705149"/>
    <w:rsid w:val="0071201D"/>
    <w:rsid w:val="0071497E"/>
    <w:rsid w:val="007331E4"/>
    <w:rsid w:val="0073327C"/>
    <w:rsid w:val="007426B5"/>
    <w:rsid w:val="007437C3"/>
    <w:rsid w:val="00746E7E"/>
    <w:rsid w:val="00761FF0"/>
    <w:rsid w:val="00764F2D"/>
    <w:rsid w:val="00774769"/>
    <w:rsid w:val="0078630A"/>
    <w:rsid w:val="00795D27"/>
    <w:rsid w:val="007B0150"/>
    <w:rsid w:val="007B0E7A"/>
    <w:rsid w:val="007B0EDC"/>
    <w:rsid w:val="007C2BC5"/>
    <w:rsid w:val="007C2C7E"/>
    <w:rsid w:val="007D3FBF"/>
    <w:rsid w:val="007D49FA"/>
    <w:rsid w:val="007F2CAC"/>
    <w:rsid w:val="008060AF"/>
    <w:rsid w:val="00846F98"/>
    <w:rsid w:val="008473AC"/>
    <w:rsid w:val="00847F5C"/>
    <w:rsid w:val="008570C2"/>
    <w:rsid w:val="00866C28"/>
    <w:rsid w:val="00874E68"/>
    <w:rsid w:val="00886216"/>
    <w:rsid w:val="00891AFE"/>
    <w:rsid w:val="008923D7"/>
    <w:rsid w:val="0089380B"/>
    <w:rsid w:val="00893D24"/>
    <w:rsid w:val="00894695"/>
    <w:rsid w:val="008970F6"/>
    <w:rsid w:val="008A40A0"/>
    <w:rsid w:val="008B089F"/>
    <w:rsid w:val="008B61C3"/>
    <w:rsid w:val="008C0134"/>
    <w:rsid w:val="008C16E6"/>
    <w:rsid w:val="008C3E55"/>
    <w:rsid w:val="008C7675"/>
    <w:rsid w:val="008D2AFA"/>
    <w:rsid w:val="008E1D9A"/>
    <w:rsid w:val="008E444F"/>
    <w:rsid w:val="008F51BA"/>
    <w:rsid w:val="009001CF"/>
    <w:rsid w:val="00910AA0"/>
    <w:rsid w:val="009168B6"/>
    <w:rsid w:val="009215DD"/>
    <w:rsid w:val="009225CE"/>
    <w:rsid w:val="00922B5A"/>
    <w:rsid w:val="009258C8"/>
    <w:rsid w:val="00926FA5"/>
    <w:rsid w:val="009330C7"/>
    <w:rsid w:val="0093574B"/>
    <w:rsid w:val="009357FE"/>
    <w:rsid w:val="009371C0"/>
    <w:rsid w:val="00944F64"/>
    <w:rsid w:val="00946D7F"/>
    <w:rsid w:val="009524B3"/>
    <w:rsid w:val="009535E3"/>
    <w:rsid w:val="00956210"/>
    <w:rsid w:val="00956563"/>
    <w:rsid w:val="00956793"/>
    <w:rsid w:val="00965170"/>
    <w:rsid w:val="009726A9"/>
    <w:rsid w:val="009827FC"/>
    <w:rsid w:val="00984BC8"/>
    <w:rsid w:val="00986DAA"/>
    <w:rsid w:val="00996980"/>
    <w:rsid w:val="009A7A18"/>
    <w:rsid w:val="009C43D1"/>
    <w:rsid w:val="009C4C9E"/>
    <w:rsid w:val="009C501D"/>
    <w:rsid w:val="009C629E"/>
    <w:rsid w:val="009C6A23"/>
    <w:rsid w:val="009D34C4"/>
    <w:rsid w:val="009D3F72"/>
    <w:rsid w:val="009D4A9D"/>
    <w:rsid w:val="009D7DE5"/>
    <w:rsid w:val="009E42F6"/>
    <w:rsid w:val="009E6409"/>
    <w:rsid w:val="009F655E"/>
    <w:rsid w:val="009F75AB"/>
    <w:rsid w:val="00A00199"/>
    <w:rsid w:val="00A02298"/>
    <w:rsid w:val="00A06257"/>
    <w:rsid w:val="00A07479"/>
    <w:rsid w:val="00A15876"/>
    <w:rsid w:val="00A1670D"/>
    <w:rsid w:val="00A208CC"/>
    <w:rsid w:val="00A20D5E"/>
    <w:rsid w:val="00A36C71"/>
    <w:rsid w:val="00A36FEB"/>
    <w:rsid w:val="00A41BA9"/>
    <w:rsid w:val="00A41DD4"/>
    <w:rsid w:val="00A453E2"/>
    <w:rsid w:val="00A47925"/>
    <w:rsid w:val="00A5051B"/>
    <w:rsid w:val="00A51481"/>
    <w:rsid w:val="00A521B1"/>
    <w:rsid w:val="00A57BC5"/>
    <w:rsid w:val="00A60886"/>
    <w:rsid w:val="00A60EF2"/>
    <w:rsid w:val="00A65B37"/>
    <w:rsid w:val="00A8514A"/>
    <w:rsid w:val="00AA5B3E"/>
    <w:rsid w:val="00AA717C"/>
    <w:rsid w:val="00AB764A"/>
    <w:rsid w:val="00AC2473"/>
    <w:rsid w:val="00AC58FB"/>
    <w:rsid w:val="00AD58C9"/>
    <w:rsid w:val="00AE7834"/>
    <w:rsid w:val="00AF3B7E"/>
    <w:rsid w:val="00B03079"/>
    <w:rsid w:val="00B03942"/>
    <w:rsid w:val="00B07441"/>
    <w:rsid w:val="00B21093"/>
    <w:rsid w:val="00B31D31"/>
    <w:rsid w:val="00B34D2B"/>
    <w:rsid w:val="00B402E2"/>
    <w:rsid w:val="00B46D3B"/>
    <w:rsid w:val="00B63AF0"/>
    <w:rsid w:val="00B63E71"/>
    <w:rsid w:val="00B73C3E"/>
    <w:rsid w:val="00B80426"/>
    <w:rsid w:val="00B807CA"/>
    <w:rsid w:val="00B83367"/>
    <w:rsid w:val="00B84DB0"/>
    <w:rsid w:val="00B95753"/>
    <w:rsid w:val="00B96AD9"/>
    <w:rsid w:val="00BA1153"/>
    <w:rsid w:val="00BB042E"/>
    <w:rsid w:val="00BB17FA"/>
    <w:rsid w:val="00BC3ADA"/>
    <w:rsid w:val="00BD0958"/>
    <w:rsid w:val="00BD3CE5"/>
    <w:rsid w:val="00BD5B3F"/>
    <w:rsid w:val="00BE4023"/>
    <w:rsid w:val="00BE62E8"/>
    <w:rsid w:val="00C016C5"/>
    <w:rsid w:val="00C02A77"/>
    <w:rsid w:val="00C11706"/>
    <w:rsid w:val="00C2024F"/>
    <w:rsid w:val="00C21B4B"/>
    <w:rsid w:val="00C22128"/>
    <w:rsid w:val="00C25689"/>
    <w:rsid w:val="00C41818"/>
    <w:rsid w:val="00C424E7"/>
    <w:rsid w:val="00C43B92"/>
    <w:rsid w:val="00C70CDF"/>
    <w:rsid w:val="00C747DF"/>
    <w:rsid w:val="00C75421"/>
    <w:rsid w:val="00C86FC8"/>
    <w:rsid w:val="00CB4AAD"/>
    <w:rsid w:val="00CB6D75"/>
    <w:rsid w:val="00CC2E1C"/>
    <w:rsid w:val="00CC57DD"/>
    <w:rsid w:val="00CC5CA8"/>
    <w:rsid w:val="00CD4B5E"/>
    <w:rsid w:val="00CD6C93"/>
    <w:rsid w:val="00CE193B"/>
    <w:rsid w:val="00CE2536"/>
    <w:rsid w:val="00CE28E4"/>
    <w:rsid w:val="00CE4ECB"/>
    <w:rsid w:val="00CE5F9F"/>
    <w:rsid w:val="00CE6BFE"/>
    <w:rsid w:val="00D05313"/>
    <w:rsid w:val="00D151F3"/>
    <w:rsid w:val="00D25974"/>
    <w:rsid w:val="00D3081C"/>
    <w:rsid w:val="00D315EC"/>
    <w:rsid w:val="00D34F42"/>
    <w:rsid w:val="00D353B0"/>
    <w:rsid w:val="00D47102"/>
    <w:rsid w:val="00D50069"/>
    <w:rsid w:val="00D56FA7"/>
    <w:rsid w:val="00D6037D"/>
    <w:rsid w:val="00D616BA"/>
    <w:rsid w:val="00D66972"/>
    <w:rsid w:val="00D700A3"/>
    <w:rsid w:val="00D80104"/>
    <w:rsid w:val="00D80118"/>
    <w:rsid w:val="00D81846"/>
    <w:rsid w:val="00D923B5"/>
    <w:rsid w:val="00D95781"/>
    <w:rsid w:val="00D95CC3"/>
    <w:rsid w:val="00D96778"/>
    <w:rsid w:val="00DA3CDB"/>
    <w:rsid w:val="00DB30B3"/>
    <w:rsid w:val="00DB6720"/>
    <w:rsid w:val="00DD159C"/>
    <w:rsid w:val="00DE5817"/>
    <w:rsid w:val="00DE6E60"/>
    <w:rsid w:val="00DF22BA"/>
    <w:rsid w:val="00DF3E4C"/>
    <w:rsid w:val="00E15CB2"/>
    <w:rsid w:val="00E16FB8"/>
    <w:rsid w:val="00E22ED5"/>
    <w:rsid w:val="00E3713C"/>
    <w:rsid w:val="00E50632"/>
    <w:rsid w:val="00E5495F"/>
    <w:rsid w:val="00E54D85"/>
    <w:rsid w:val="00E57064"/>
    <w:rsid w:val="00E605D8"/>
    <w:rsid w:val="00E60951"/>
    <w:rsid w:val="00E60F26"/>
    <w:rsid w:val="00E70CEC"/>
    <w:rsid w:val="00E71492"/>
    <w:rsid w:val="00E7436B"/>
    <w:rsid w:val="00E76CCE"/>
    <w:rsid w:val="00E80643"/>
    <w:rsid w:val="00EA03FD"/>
    <w:rsid w:val="00EA2F5C"/>
    <w:rsid w:val="00EB3A21"/>
    <w:rsid w:val="00EB54DE"/>
    <w:rsid w:val="00EC23C2"/>
    <w:rsid w:val="00EC34F5"/>
    <w:rsid w:val="00EC3901"/>
    <w:rsid w:val="00EC3C32"/>
    <w:rsid w:val="00EE2DB3"/>
    <w:rsid w:val="00EF7019"/>
    <w:rsid w:val="00EF7CC0"/>
    <w:rsid w:val="00F01F32"/>
    <w:rsid w:val="00F05C2E"/>
    <w:rsid w:val="00F14407"/>
    <w:rsid w:val="00F255CE"/>
    <w:rsid w:val="00F347CD"/>
    <w:rsid w:val="00F34FB4"/>
    <w:rsid w:val="00F53546"/>
    <w:rsid w:val="00F7328A"/>
    <w:rsid w:val="00F7468C"/>
    <w:rsid w:val="00F844E9"/>
    <w:rsid w:val="00F96A81"/>
    <w:rsid w:val="00FA0235"/>
    <w:rsid w:val="00FB0C47"/>
    <w:rsid w:val="00FB1CEF"/>
    <w:rsid w:val="00FB3BE3"/>
    <w:rsid w:val="00FB440A"/>
    <w:rsid w:val="00FB4FD7"/>
    <w:rsid w:val="00FB67D3"/>
    <w:rsid w:val="00FD1266"/>
    <w:rsid w:val="00FD4C9D"/>
    <w:rsid w:val="00FE1284"/>
    <w:rsid w:val="00FE60E7"/>
    <w:rsid w:val="00FF059B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2104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QRG"/>
    <w:qFormat/>
    <w:rsid w:val="00CC57DD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TOC2">
    <w:name w:val="toc 2"/>
    <w:basedOn w:val="Normal"/>
    <w:next w:val="Normal"/>
    <w:autoRedefine/>
    <w:uiPriority w:val="39"/>
    <w:unhideWhenUsed/>
    <w:rsid w:val="00A36C71"/>
    <w:pPr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5B6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41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414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414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EC3C32"/>
    <w:rPr>
      <w:rFonts w:ascii="Arial" w:eastAsiaTheme="minorHAnsi" w:hAnsi="Arial" w:cstheme="minorBidi"/>
    </w:rPr>
  </w:style>
  <w:style w:type="paragraph" w:customStyle="1" w:styleId="paragraph">
    <w:name w:val="paragraph"/>
    <w:basedOn w:val="Normal"/>
    <w:rsid w:val="008F51BA"/>
    <w:pPr>
      <w:spacing w:after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xtualspellingandgrammarerror">
    <w:name w:val="contextualspellingandgrammarerror"/>
    <w:basedOn w:val="DefaultParagraphFont"/>
    <w:rsid w:val="008F51BA"/>
  </w:style>
  <w:style w:type="character" w:customStyle="1" w:styleId="normaltextrun1">
    <w:name w:val="normaltextrun1"/>
    <w:basedOn w:val="DefaultParagraphFont"/>
    <w:rsid w:val="008F51BA"/>
  </w:style>
  <w:style w:type="character" w:customStyle="1" w:styleId="eop">
    <w:name w:val="eop"/>
    <w:basedOn w:val="DefaultParagraphFont"/>
    <w:rsid w:val="008F5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5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83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0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01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693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8824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519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418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9447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9673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745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698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79934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6556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873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75145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07792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60946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1860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1783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AP_WFRT@purdue.edu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purdue.edu/hr/workremotely/supportingDocs/Tracking_University_Owned_Assets_for_Remote_Work_Use.pdf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rdue.edu/hr/workremotely/supportingDocs/Property_Off_Campus_Form_Quick_Reference_Guide.pdf" TargetMode="External"/><Relationship Id="rId5" Type="http://schemas.openxmlformats.org/officeDocument/2006/relationships/numbering" Target="numbering.xml"/><Relationship Id="rId15" Type="http://schemas.openxmlformats.org/officeDocument/2006/relationships/image" Target="cid:image001.jpg@01D76435.BDFA9800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34066f664da64a67dc55ace413fe222f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b308774ae82a139d073b7d4337dc3016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A97E31-AA94-4C48-93E8-D6B6F0AC4A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F6C73F-654B-4672-B743-0A2EB592E6CE}">
  <ds:schemaRefs>
    <ds:schemaRef ds:uri="http://purl.org/dc/terms/"/>
    <ds:schemaRef ds:uri="http://schemas.openxmlformats.org/package/2006/metadata/core-properties"/>
    <ds:schemaRef ds:uri="36819424-51e2-4d07-a90c-d6960995d60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96980082-4cb9-40e5-85a0-2a9017b615a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C276335-0ACC-41A0-90C4-4D07029DA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EB003E-C64E-446B-A530-E811272C2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payment Repayment Agreement QRG</vt:lpstr>
    </vt:vector>
  </TitlesOfParts>
  <Company/>
  <LinksUpToDate>false</LinksUpToDate>
  <CharactersWithSpaces>944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payment Repayment Agreement QRG</dc:title>
  <dc:creator/>
  <cp:lastModifiedBy/>
  <cp:revision>1</cp:revision>
  <dcterms:created xsi:type="dcterms:W3CDTF">2021-07-27T16:56:00Z</dcterms:created>
  <dcterms:modified xsi:type="dcterms:W3CDTF">2021-07-27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E4AAA2D80D8C4F8A45763CCFC9FD7C</vt:lpwstr>
  </property>
</Properties>
</file>